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C73ED1" w14:textId="77777777" w:rsidR="003E1001" w:rsidRPr="003E1001" w:rsidRDefault="003E1001" w:rsidP="003E1001">
      <w:pPr>
        <w:spacing w:after="0" w:line="240" w:lineRule="auto"/>
        <w:jc w:val="center"/>
        <w:rPr>
          <w:rFonts w:ascii="Helvetica" w:hAnsi="Helvetica" w:cs="Times New Roman"/>
          <w:b/>
        </w:rPr>
      </w:pPr>
      <w:r w:rsidRPr="003E1001">
        <w:rPr>
          <w:rFonts w:ascii="Helvetica" w:hAnsi="Helvetica" w:cs="Times New Roman"/>
          <w:b/>
        </w:rPr>
        <w:t>Přihláška do výběrového řízení ke studiu v zahraničí</w:t>
      </w:r>
    </w:p>
    <w:p w14:paraId="3CC1E35E" w14:textId="4A8317C7" w:rsidR="003E1001" w:rsidRPr="003E1001" w:rsidRDefault="00B57A79" w:rsidP="003E1001">
      <w:pPr>
        <w:spacing w:after="0" w:line="240" w:lineRule="auto"/>
        <w:jc w:val="center"/>
        <w:rPr>
          <w:rFonts w:ascii="Helvetica" w:hAnsi="Helvetica" w:cs="Times New Roman"/>
          <w:b/>
        </w:rPr>
      </w:pPr>
      <w:r>
        <w:rPr>
          <w:rFonts w:ascii="Helvetica" w:hAnsi="Helvetica" w:cs="Times New Roman"/>
          <w:b/>
        </w:rPr>
        <w:t xml:space="preserve">v rámci programu Erasmus+ </w:t>
      </w:r>
      <w:r w:rsidR="007E78E1">
        <w:rPr>
          <w:rFonts w:ascii="Helvetica" w:hAnsi="Helvetica" w:cs="Times New Roman"/>
          <w:b/>
        </w:rPr>
        <w:t>2023/2024</w:t>
      </w:r>
    </w:p>
    <w:p w14:paraId="753C6855" w14:textId="77777777" w:rsidR="003E1001" w:rsidRPr="003E1001" w:rsidRDefault="003E1001" w:rsidP="003E1001">
      <w:pPr>
        <w:spacing w:after="0" w:line="240" w:lineRule="auto"/>
        <w:rPr>
          <w:rFonts w:ascii="Helvetica" w:hAnsi="Helvetica" w:cs="Times New Roman"/>
        </w:rPr>
      </w:pPr>
    </w:p>
    <w:p w14:paraId="297B8741" w14:textId="77777777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  <w:r w:rsidRPr="003E1001">
        <w:rPr>
          <w:rFonts w:ascii="Helvetica" w:hAnsi="Helvetica" w:cs="Times New Roman"/>
          <w:b/>
        </w:rPr>
        <w:t>Jméno a příjmení:</w:t>
      </w:r>
    </w:p>
    <w:p w14:paraId="0300A48E" w14:textId="77777777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  <w:r w:rsidRPr="003E1001">
        <w:rPr>
          <w:rFonts w:ascii="Helvetica" w:hAnsi="Helvetica" w:cs="Times New Roman"/>
          <w:b/>
        </w:rPr>
        <w:t>Osobní číslo:</w:t>
      </w:r>
    </w:p>
    <w:p w14:paraId="4AB58A31" w14:textId="77777777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  <w:r w:rsidRPr="003E1001">
        <w:rPr>
          <w:rFonts w:ascii="Helvetica" w:hAnsi="Helvetica" w:cs="Times New Roman"/>
          <w:b/>
        </w:rPr>
        <w:t>Telefon:</w:t>
      </w:r>
    </w:p>
    <w:p w14:paraId="318352E5" w14:textId="77777777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  <w:r w:rsidRPr="003E1001">
        <w:rPr>
          <w:rFonts w:ascii="Helvetica" w:hAnsi="Helvetica" w:cs="Times New Roman"/>
          <w:b/>
        </w:rPr>
        <w:t>Email:</w:t>
      </w:r>
    </w:p>
    <w:p w14:paraId="160FE48D" w14:textId="77777777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</w:p>
    <w:p w14:paraId="7ABFA207" w14:textId="77777777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  <w:r w:rsidRPr="003E1001">
        <w:rPr>
          <w:rFonts w:ascii="Helvetica" w:hAnsi="Helvetica" w:cs="Times New Roman"/>
          <w:b/>
        </w:rPr>
        <w:t>Obor studia:</w:t>
      </w:r>
    </w:p>
    <w:p w14:paraId="24B7D836" w14:textId="77777777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  <w:r w:rsidRPr="003E1001">
        <w:rPr>
          <w:rFonts w:ascii="Helvetica" w:hAnsi="Helvetica" w:cs="Times New Roman"/>
          <w:b/>
        </w:rPr>
        <w:t>Katedra:</w:t>
      </w:r>
    </w:p>
    <w:p w14:paraId="3BEE5839" w14:textId="77777777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  <w:r w:rsidRPr="003E1001">
        <w:rPr>
          <w:rFonts w:ascii="Helvetica" w:hAnsi="Helvetica" w:cs="Times New Roman"/>
          <w:b/>
        </w:rPr>
        <w:t>Rok studia:</w:t>
      </w:r>
    </w:p>
    <w:p w14:paraId="41BB5CEC" w14:textId="77777777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  <w:r w:rsidRPr="003E1001">
        <w:rPr>
          <w:rFonts w:ascii="Helvetica" w:hAnsi="Helvetica" w:cs="Times New Roman"/>
          <w:b/>
        </w:rPr>
        <w:t xml:space="preserve">Etapa: </w:t>
      </w:r>
      <w:r w:rsidRPr="003E1001">
        <w:rPr>
          <w:rFonts w:ascii="Helvetica" w:hAnsi="Helvetica" w:cs="Times New Roman"/>
          <w:b/>
        </w:rPr>
        <w:tab/>
      </w:r>
      <w:r w:rsidRPr="003E1001">
        <w:rPr>
          <w:rFonts w:ascii="Helvetica" w:hAnsi="Helvetica" w:cs="Times New Roman"/>
          <w:b/>
        </w:rPr>
        <w:tab/>
        <w:t xml:space="preserve">bakalářská </w:t>
      </w:r>
      <w:r w:rsidRPr="003E1001">
        <w:rPr>
          <w:rFonts w:ascii="Helvetica" w:hAnsi="Helvetica" w:cs="Times New Roman"/>
          <w:b/>
        </w:rPr>
        <w:tab/>
      </w:r>
      <w:r w:rsidRPr="003E1001">
        <w:rPr>
          <w:rFonts w:ascii="Helvetica" w:hAnsi="Helvetica" w:cs="Times New Roman"/>
          <w:b/>
        </w:rPr>
        <w:tab/>
        <w:t>magisterská</w:t>
      </w:r>
      <w:r w:rsidRPr="003E1001">
        <w:rPr>
          <w:rFonts w:ascii="Helvetica" w:hAnsi="Helvetica" w:cs="Times New Roman"/>
          <w:b/>
        </w:rPr>
        <w:tab/>
      </w:r>
      <w:r w:rsidRPr="003E1001">
        <w:rPr>
          <w:rFonts w:ascii="Helvetica" w:hAnsi="Helvetica" w:cs="Times New Roman"/>
          <w:b/>
        </w:rPr>
        <w:tab/>
        <w:t>doktorská</w:t>
      </w:r>
      <w:bookmarkStart w:id="0" w:name="_GoBack"/>
      <w:bookmarkEnd w:id="0"/>
    </w:p>
    <w:p w14:paraId="4BE897E2" w14:textId="77777777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  <w:r w:rsidRPr="003E1001">
        <w:rPr>
          <w:rFonts w:ascii="Helvetica" w:hAnsi="Helvetica" w:cs="Times New Roman"/>
          <w:b/>
        </w:rPr>
        <w:t xml:space="preserve">Typ mobility: </w:t>
      </w:r>
      <w:r w:rsidRPr="003E1001">
        <w:rPr>
          <w:rFonts w:ascii="Helvetica" w:hAnsi="Helvetica" w:cs="Times New Roman"/>
          <w:b/>
        </w:rPr>
        <w:tab/>
        <w:t>studijní</w:t>
      </w:r>
      <w:r w:rsidRPr="003E1001">
        <w:rPr>
          <w:rFonts w:ascii="Helvetica" w:hAnsi="Helvetica" w:cs="Times New Roman"/>
          <w:b/>
        </w:rPr>
        <w:tab/>
      </w:r>
      <w:r w:rsidRPr="003E1001">
        <w:rPr>
          <w:rFonts w:ascii="Helvetica" w:hAnsi="Helvetica" w:cs="Times New Roman"/>
          <w:b/>
        </w:rPr>
        <w:tab/>
      </w:r>
      <w:r w:rsidRPr="003E1001">
        <w:rPr>
          <w:rFonts w:ascii="Helvetica" w:hAnsi="Helvetica" w:cs="Times New Roman"/>
          <w:b/>
        </w:rPr>
        <w:tab/>
      </w:r>
      <w:r w:rsidRPr="003E1001">
        <w:rPr>
          <w:rFonts w:ascii="Helvetica" w:hAnsi="Helvetica" w:cs="Times New Roman"/>
          <w:b/>
        </w:rPr>
        <w:tab/>
      </w:r>
    </w:p>
    <w:p w14:paraId="3517A440" w14:textId="77777777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</w:p>
    <w:p w14:paraId="6704FB59" w14:textId="77777777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  <w:r w:rsidRPr="003E1001">
        <w:rPr>
          <w:rFonts w:ascii="Helvetica" w:hAnsi="Helvetica" w:cs="Times New Roman"/>
          <w:b/>
        </w:rPr>
        <w:t>1) Vybraná zahraniční univerzita: (Při výběru více univerzit (max. 3) ohodnoťte, která z vybraných univerzit je pro Vás prioritní – nejvyšší priorita 1, nejnižší 3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51"/>
        <w:gridCol w:w="998"/>
        <w:gridCol w:w="1941"/>
        <w:gridCol w:w="1484"/>
        <w:gridCol w:w="2388"/>
      </w:tblGrid>
      <w:tr w:rsidR="003E1001" w:rsidRPr="003E1001" w14:paraId="7675E15C" w14:textId="77777777" w:rsidTr="00E85B9D">
        <w:tc>
          <w:tcPr>
            <w:tcW w:w="2628" w:type="dxa"/>
            <w:shd w:val="clear" w:color="auto" w:fill="auto"/>
          </w:tcPr>
          <w:p w14:paraId="452B65D7" w14:textId="77777777" w:rsidR="003E1001" w:rsidRPr="003E1001" w:rsidRDefault="003E1001" w:rsidP="00E85B9D">
            <w:pPr>
              <w:spacing w:after="0" w:line="240" w:lineRule="auto"/>
              <w:jc w:val="center"/>
              <w:rPr>
                <w:rFonts w:ascii="Helvetica" w:hAnsi="Helvetica" w:cs="Times New Roman"/>
                <w:b/>
              </w:rPr>
            </w:pPr>
            <w:r w:rsidRPr="003E1001">
              <w:rPr>
                <w:rFonts w:ascii="Helvetica" w:hAnsi="Helvetica" w:cs="Times New Roman"/>
                <w:b/>
              </w:rPr>
              <w:t>Název zahraniční instituce</w:t>
            </w:r>
          </w:p>
        </w:tc>
        <w:tc>
          <w:tcPr>
            <w:tcW w:w="1056" w:type="dxa"/>
            <w:shd w:val="clear" w:color="auto" w:fill="auto"/>
          </w:tcPr>
          <w:p w14:paraId="2CEEC126" w14:textId="77777777" w:rsidR="003E1001" w:rsidRPr="003E1001" w:rsidRDefault="003E1001" w:rsidP="00E85B9D">
            <w:pPr>
              <w:spacing w:after="0" w:line="240" w:lineRule="auto"/>
              <w:jc w:val="center"/>
              <w:rPr>
                <w:rFonts w:ascii="Helvetica" w:hAnsi="Helvetica" w:cs="Times New Roman"/>
                <w:b/>
              </w:rPr>
            </w:pPr>
            <w:r w:rsidRPr="003E1001">
              <w:rPr>
                <w:rFonts w:ascii="Helvetica" w:hAnsi="Helvetica" w:cs="Times New Roman"/>
                <w:b/>
              </w:rPr>
              <w:t>Město</w:t>
            </w:r>
          </w:p>
        </w:tc>
        <w:tc>
          <w:tcPr>
            <w:tcW w:w="2004" w:type="dxa"/>
            <w:shd w:val="clear" w:color="auto" w:fill="auto"/>
          </w:tcPr>
          <w:p w14:paraId="5E7492B0" w14:textId="77777777" w:rsidR="003E1001" w:rsidRPr="003E1001" w:rsidRDefault="003E1001" w:rsidP="00E85B9D">
            <w:pPr>
              <w:spacing w:after="0" w:line="240" w:lineRule="auto"/>
              <w:jc w:val="center"/>
              <w:rPr>
                <w:rFonts w:ascii="Helvetica" w:hAnsi="Helvetica" w:cs="Times New Roman"/>
                <w:b/>
              </w:rPr>
            </w:pPr>
            <w:r w:rsidRPr="003E1001">
              <w:rPr>
                <w:rFonts w:ascii="Helvetica" w:hAnsi="Helvetica" w:cs="Times New Roman"/>
                <w:b/>
              </w:rPr>
              <w:t>Délka pobytu a předpokládaný termín výjezdu</w:t>
            </w:r>
          </w:p>
          <w:p w14:paraId="392C5982" w14:textId="77777777" w:rsidR="003E1001" w:rsidRPr="003E1001" w:rsidRDefault="003E1001" w:rsidP="00E85B9D">
            <w:pPr>
              <w:spacing w:after="0" w:line="240" w:lineRule="auto"/>
              <w:jc w:val="center"/>
              <w:rPr>
                <w:rFonts w:ascii="Helvetica" w:hAnsi="Helvetica" w:cs="Times New Roman"/>
                <w:b/>
              </w:rPr>
            </w:pPr>
            <w:r w:rsidRPr="003E1001">
              <w:rPr>
                <w:rFonts w:ascii="Helvetica" w:hAnsi="Helvetica" w:cs="Times New Roman"/>
                <w:b/>
              </w:rPr>
              <w:t>(1 nebo 2 semestry, Letní nebo zimní, Celoroční)</w:t>
            </w:r>
          </w:p>
        </w:tc>
        <w:tc>
          <w:tcPr>
            <w:tcW w:w="1681" w:type="dxa"/>
            <w:shd w:val="clear" w:color="auto" w:fill="auto"/>
          </w:tcPr>
          <w:p w14:paraId="75729575" w14:textId="77777777" w:rsidR="003E1001" w:rsidRPr="003E1001" w:rsidRDefault="003E1001" w:rsidP="00E85B9D">
            <w:pPr>
              <w:spacing w:after="0" w:line="240" w:lineRule="auto"/>
              <w:jc w:val="center"/>
              <w:rPr>
                <w:rFonts w:ascii="Helvetica" w:hAnsi="Helvetica" w:cs="Times New Roman"/>
                <w:b/>
              </w:rPr>
            </w:pPr>
            <w:r w:rsidRPr="003E1001">
              <w:rPr>
                <w:rFonts w:ascii="Helvetica" w:hAnsi="Helvetica" w:cs="Times New Roman"/>
                <w:b/>
              </w:rPr>
              <w:t>Priorita</w:t>
            </w:r>
          </w:p>
        </w:tc>
        <w:tc>
          <w:tcPr>
            <w:tcW w:w="2819" w:type="dxa"/>
            <w:shd w:val="clear" w:color="auto" w:fill="auto"/>
          </w:tcPr>
          <w:p w14:paraId="47DCA369" w14:textId="77777777" w:rsidR="003E1001" w:rsidRPr="003E1001" w:rsidRDefault="003E1001" w:rsidP="00E85B9D">
            <w:pPr>
              <w:spacing w:after="0" w:line="240" w:lineRule="auto"/>
              <w:jc w:val="center"/>
              <w:rPr>
                <w:rFonts w:ascii="Helvetica" w:hAnsi="Helvetica" w:cs="Times New Roman"/>
                <w:b/>
              </w:rPr>
            </w:pPr>
            <w:r w:rsidRPr="003E1001">
              <w:rPr>
                <w:rFonts w:ascii="Helvetica" w:hAnsi="Helvetica" w:cs="Times New Roman"/>
                <w:b/>
              </w:rPr>
              <w:t>Poznámka</w:t>
            </w:r>
          </w:p>
        </w:tc>
      </w:tr>
      <w:tr w:rsidR="003E1001" w:rsidRPr="003E1001" w14:paraId="161D857B" w14:textId="77777777" w:rsidTr="00E85B9D">
        <w:tc>
          <w:tcPr>
            <w:tcW w:w="2628" w:type="dxa"/>
            <w:shd w:val="clear" w:color="auto" w:fill="auto"/>
          </w:tcPr>
          <w:p w14:paraId="23538E0B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1056" w:type="dxa"/>
            <w:shd w:val="clear" w:color="auto" w:fill="auto"/>
          </w:tcPr>
          <w:p w14:paraId="577D0D24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004" w:type="dxa"/>
            <w:shd w:val="clear" w:color="auto" w:fill="auto"/>
          </w:tcPr>
          <w:p w14:paraId="736E136A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1681" w:type="dxa"/>
            <w:shd w:val="clear" w:color="auto" w:fill="auto"/>
          </w:tcPr>
          <w:p w14:paraId="60EBB494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819" w:type="dxa"/>
            <w:shd w:val="clear" w:color="auto" w:fill="auto"/>
          </w:tcPr>
          <w:p w14:paraId="4D7B8155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</w:tr>
      <w:tr w:rsidR="003E1001" w:rsidRPr="003E1001" w14:paraId="61CD23B6" w14:textId="77777777" w:rsidTr="00E85B9D">
        <w:tc>
          <w:tcPr>
            <w:tcW w:w="2628" w:type="dxa"/>
            <w:shd w:val="clear" w:color="auto" w:fill="auto"/>
          </w:tcPr>
          <w:p w14:paraId="05966CDF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1056" w:type="dxa"/>
            <w:shd w:val="clear" w:color="auto" w:fill="auto"/>
          </w:tcPr>
          <w:p w14:paraId="76DB486D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004" w:type="dxa"/>
            <w:shd w:val="clear" w:color="auto" w:fill="auto"/>
          </w:tcPr>
          <w:p w14:paraId="55767E40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1681" w:type="dxa"/>
            <w:shd w:val="clear" w:color="auto" w:fill="auto"/>
          </w:tcPr>
          <w:p w14:paraId="3DD63272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819" w:type="dxa"/>
            <w:shd w:val="clear" w:color="auto" w:fill="auto"/>
          </w:tcPr>
          <w:p w14:paraId="5D5A070B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</w:tr>
      <w:tr w:rsidR="003E1001" w:rsidRPr="003E1001" w14:paraId="19BE2A6D" w14:textId="77777777" w:rsidTr="00E85B9D">
        <w:tc>
          <w:tcPr>
            <w:tcW w:w="2628" w:type="dxa"/>
            <w:shd w:val="clear" w:color="auto" w:fill="auto"/>
          </w:tcPr>
          <w:p w14:paraId="15DFDA7B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1056" w:type="dxa"/>
            <w:shd w:val="clear" w:color="auto" w:fill="auto"/>
          </w:tcPr>
          <w:p w14:paraId="47CD6099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004" w:type="dxa"/>
            <w:shd w:val="clear" w:color="auto" w:fill="auto"/>
          </w:tcPr>
          <w:p w14:paraId="2CFFA51A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1681" w:type="dxa"/>
            <w:shd w:val="clear" w:color="auto" w:fill="auto"/>
          </w:tcPr>
          <w:p w14:paraId="666D8FEA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819" w:type="dxa"/>
            <w:shd w:val="clear" w:color="auto" w:fill="auto"/>
          </w:tcPr>
          <w:p w14:paraId="1436EA10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</w:tr>
    </w:tbl>
    <w:p w14:paraId="2F6E5D6F" w14:textId="77777777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</w:p>
    <w:p w14:paraId="380329E4" w14:textId="77777777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  <w:r w:rsidRPr="003E1001">
        <w:rPr>
          <w:rFonts w:ascii="Helvetica" w:hAnsi="Helvetica" w:cs="Times New Roman"/>
          <w:b/>
        </w:rPr>
        <w:t>2) Jazykové znalosti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95"/>
        <w:gridCol w:w="1175"/>
        <w:gridCol w:w="2034"/>
        <w:gridCol w:w="1924"/>
        <w:gridCol w:w="2434"/>
      </w:tblGrid>
      <w:tr w:rsidR="003E1001" w:rsidRPr="003E1001" w14:paraId="0FE3C737" w14:textId="77777777" w:rsidTr="00E85B9D">
        <w:tc>
          <w:tcPr>
            <w:tcW w:w="1728" w:type="dxa"/>
            <w:shd w:val="clear" w:color="auto" w:fill="auto"/>
          </w:tcPr>
          <w:p w14:paraId="6C6ADD00" w14:textId="77777777" w:rsidR="003E1001" w:rsidRPr="003E1001" w:rsidRDefault="003E1001" w:rsidP="00E85B9D">
            <w:pPr>
              <w:spacing w:after="0" w:line="240" w:lineRule="auto"/>
              <w:jc w:val="center"/>
              <w:rPr>
                <w:rFonts w:ascii="Helvetica" w:hAnsi="Helvetica" w:cs="Times New Roman"/>
                <w:b/>
              </w:rPr>
            </w:pPr>
            <w:r w:rsidRPr="003E1001">
              <w:rPr>
                <w:rFonts w:ascii="Helvetica" w:hAnsi="Helvetica" w:cs="Times New Roman"/>
                <w:b/>
              </w:rPr>
              <w:t>Jazyk</w:t>
            </w:r>
          </w:p>
        </w:tc>
        <w:tc>
          <w:tcPr>
            <w:tcW w:w="1260" w:type="dxa"/>
            <w:shd w:val="clear" w:color="auto" w:fill="auto"/>
          </w:tcPr>
          <w:p w14:paraId="5AAD4CA6" w14:textId="77777777" w:rsidR="003E1001" w:rsidRPr="003E1001" w:rsidRDefault="003E1001" w:rsidP="00E85B9D">
            <w:pPr>
              <w:spacing w:after="0" w:line="240" w:lineRule="auto"/>
              <w:jc w:val="center"/>
              <w:rPr>
                <w:rFonts w:ascii="Helvetica" w:hAnsi="Helvetica" w:cs="Times New Roman"/>
                <w:b/>
              </w:rPr>
            </w:pPr>
            <w:r w:rsidRPr="003E1001">
              <w:rPr>
                <w:rFonts w:ascii="Helvetica" w:hAnsi="Helvetica" w:cs="Times New Roman"/>
                <w:b/>
              </w:rPr>
              <w:t xml:space="preserve">Délka studia </w:t>
            </w:r>
          </w:p>
          <w:p w14:paraId="45625BB0" w14:textId="77777777" w:rsidR="003E1001" w:rsidRPr="003E1001" w:rsidRDefault="003E1001" w:rsidP="00E85B9D">
            <w:pPr>
              <w:spacing w:after="0" w:line="240" w:lineRule="auto"/>
              <w:jc w:val="center"/>
              <w:rPr>
                <w:rFonts w:ascii="Helvetica" w:hAnsi="Helvetica" w:cs="Times New Roman"/>
                <w:b/>
              </w:rPr>
            </w:pPr>
            <w:r w:rsidRPr="003E1001">
              <w:rPr>
                <w:rFonts w:ascii="Helvetica" w:hAnsi="Helvetica" w:cs="Times New Roman"/>
                <w:b/>
              </w:rPr>
              <w:t>(v letech)</w:t>
            </w:r>
          </w:p>
        </w:tc>
        <w:tc>
          <w:tcPr>
            <w:tcW w:w="2340" w:type="dxa"/>
            <w:shd w:val="clear" w:color="auto" w:fill="auto"/>
          </w:tcPr>
          <w:p w14:paraId="6964518A" w14:textId="77777777" w:rsidR="003E1001" w:rsidRPr="003E1001" w:rsidRDefault="003E1001" w:rsidP="00E85B9D">
            <w:pPr>
              <w:spacing w:after="0" w:line="240" w:lineRule="auto"/>
              <w:jc w:val="center"/>
              <w:rPr>
                <w:rFonts w:ascii="Helvetica" w:hAnsi="Helvetica" w:cs="Times New Roman"/>
                <w:b/>
              </w:rPr>
            </w:pPr>
            <w:r w:rsidRPr="003E1001">
              <w:rPr>
                <w:rFonts w:ascii="Helvetica" w:hAnsi="Helvetica" w:cs="Times New Roman"/>
                <w:b/>
              </w:rPr>
              <w:t>Úroveň znalostí (výborně - 1, základně – 5)</w:t>
            </w:r>
          </w:p>
        </w:tc>
        <w:tc>
          <w:tcPr>
            <w:tcW w:w="2041" w:type="dxa"/>
            <w:shd w:val="clear" w:color="auto" w:fill="auto"/>
          </w:tcPr>
          <w:p w14:paraId="48991CD5" w14:textId="77777777" w:rsidR="003E1001" w:rsidRPr="003E1001" w:rsidRDefault="003E1001" w:rsidP="00E85B9D">
            <w:pPr>
              <w:spacing w:after="0" w:line="240" w:lineRule="auto"/>
              <w:jc w:val="center"/>
              <w:rPr>
                <w:rFonts w:ascii="Helvetica" w:hAnsi="Helvetica" w:cs="Times New Roman"/>
                <w:b/>
              </w:rPr>
            </w:pPr>
            <w:r w:rsidRPr="003E1001">
              <w:rPr>
                <w:rFonts w:ascii="Helvetica" w:hAnsi="Helvetica" w:cs="Times New Roman"/>
                <w:b/>
              </w:rPr>
              <w:t>Absolvované zkoušky a zápočty na VŠ</w:t>
            </w:r>
          </w:p>
        </w:tc>
        <w:tc>
          <w:tcPr>
            <w:tcW w:w="2819" w:type="dxa"/>
            <w:shd w:val="clear" w:color="auto" w:fill="auto"/>
          </w:tcPr>
          <w:p w14:paraId="34F40154" w14:textId="77777777" w:rsidR="003E1001" w:rsidRPr="003E1001" w:rsidRDefault="003E1001" w:rsidP="00E85B9D">
            <w:pPr>
              <w:spacing w:after="0" w:line="240" w:lineRule="auto"/>
              <w:jc w:val="center"/>
              <w:rPr>
                <w:rFonts w:ascii="Helvetica" w:hAnsi="Helvetica" w:cs="Times New Roman"/>
                <w:b/>
              </w:rPr>
            </w:pPr>
            <w:r w:rsidRPr="003E1001">
              <w:rPr>
                <w:rFonts w:ascii="Helvetica" w:hAnsi="Helvetica" w:cs="Times New Roman"/>
                <w:b/>
              </w:rPr>
              <w:t xml:space="preserve">Jiné zkoušky, certifikáty, studium v cizím jazyce </w:t>
            </w:r>
          </w:p>
        </w:tc>
      </w:tr>
      <w:tr w:rsidR="003E1001" w:rsidRPr="003E1001" w14:paraId="178D7979" w14:textId="77777777" w:rsidTr="00E85B9D">
        <w:tc>
          <w:tcPr>
            <w:tcW w:w="1728" w:type="dxa"/>
            <w:shd w:val="clear" w:color="auto" w:fill="auto"/>
          </w:tcPr>
          <w:p w14:paraId="305E3856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1260" w:type="dxa"/>
            <w:shd w:val="clear" w:color="auto" w:fill="auto"/>
          </w:tcPr>
          <w:p w14:paraId="29A40D4A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340" w:type="dxa"/>
            <w:shd w:val="clear" w:color="auto" w:fill="auto"/>
          </w:tcPr>
          <w:p w14:paraId="159EA5C1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041" w:type="dxa"/>
            <w:shd w:val="clear" w:color="auto" w:fill="auto"/>
          </w:tcPr>
          <w:p w14:paraId="024996BD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819" w:type="dxa"/>
            <w:shd w:val="clear" w:color="auto" w:fill="auto"/>
          </w:tcPr>
          <w:p w14:paraId="5C2877EC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</w:tr>
      <w:tr w:rsidR="003E1001" w:rsidRPr="003E1001" w14:paraId="1E30F32A" w14:textId="77777777" w:rsidTr="00E85B9D">
        <w:tc>
          <w:tcPr>
            <w:tcW w:w="1728" w:type="dxa"/>
            <w:shd w:val="clear" w:color="auto" w:fill="auto"/>
          </w:tcPr>
          <w:p w14:paraId="2979CE2E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1260" w:type="dxa"/>
            <w:shd w:val="clear" w:color="auto" w:fill="auto"/>
          </w:tcPr>
          <w:p w14:paraId="40E78F88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340" w:type="dxa"/>
            <w:shd w:val="clear" w:color="auto" w:fill="auto"/>
          </w:tcPr>
          <w:p w14:paraId="0E7A1F90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041" w:type="dxa"/>
            <w:shd w:val="clear" w:color="auto" w:fill="auto"/>
          </w:tcPr>
          <w:p w14:paraId="7E1991E7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819" w:type="dxa"/>
            <w:shd w:val="clear" w:color="auto" w:fill="auto"/>
          </w:tcPr>
          <w:p w14:paraId="35FF4CC5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</w:tr>
      <w:tr w:rsidR="003E1001" w:rsidRPr="003E1001" w14:paraId="618A5831" w14:textId="77777777" w:rsidTr="00E85B9D">
        <w:tc>
          <w:tcPr>
            <w:tcW w:w="1728" w:type="dxa"/>
            <w:shd w:val="clear" w:color="auto" w:fill="auto"/>
          </w:tcPr>
          <w:p w14:paraId="56ED64AE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1260" w:type="dxa"/>
            <w:shd w:val="clear" w:color="auto" w:fill="auto"/>
          </w:tcPr>
          <w:p w14:paraId="6C3C398E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340" w:type="dxa"/>
            <w:shd w:val="clear" w:color="auto" w:fill="auto"/>
          </w:tcPr>
          <w:p w14:paraId="5D78EE53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041" w:type="dxa"/>
            <w:shd w:val="clear" w:color="auto" w:fill="auto"/>
          </w:tcPr>
          <w:p w14:paraId="035BDC2B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819" w:type="dxa"/>
            <w:shd w:val="clear" w:color="auto" w:fill="auto"/>
          </w:tcPr>
          <w:p w14:paraId="761A1451" w14:textId="77777777" w:rsidR="003E1001" w:rsidRPr="003E1001" w:rsidRDefault="003E1001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</w:tr>
    </w:tbl>
    <w:p w14:paraId="136637E1" w14:textId="77777777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</w:p>
    <w:p w14:paraId="537A71AD" w14:textId="77777777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  <w:r w:rsidRPr="003E1001">
        <w:rPr>
          <w:rFonts w:ascii="Helvetica" w:hAnsi="Helvetica" w:cs="Times New Roman"/>
          <w:b/>
        </w:rPr>
        <w:t>3) Jiné schopnosti a výsledky studia na OU: (rozepište na max. 600 znaků (i s mezerami))</w:t>
      </w:r>
    </w:p>
    <w:p w14:paraId="1B67E9DE" w14:textId="01AD334F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  <w:r w:rsidRPr="003E1001">
        <w:rPr>
          <w:rFonts w:ascii="Helvetica" w:hAnsi="Helvetica" w:cs="Times New Roman"/>
          <w:b/>
        </w:rPr>
        <w:t>....................................................................................................................................................</w:t>
      </w:r>
    </w:p>
    <w:p w14:paraId="7C83B253" w14:textId="5185BAE5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  <w:r w:rsidRPr="003E1001">
        <w:rPr>
          <w:rFonts w:ascii="Helvetica" w:hAnsi="Helvetica" w:cs="Times New Roman"/>
          <w:b/>
        </w:rPr>
        <w:t>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</w:t>
      </w:r>
    </w:p>
    <w:p w14:paraId="635D21B2" w14:textId="125FCC78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  <w:r w:rsidRPr="003E1001">
        <w:rPr>
          <w:rFonts w:ascii="Helvetica" w:hAnsi="Helvetica" w:cs="Times New Roman"/>
          <w:b/>
        </w:rPr>
        <w:t>....................................................................................................................................................</w:t>
      </w:r>
    </w:p>
    <w:p w14:paraId="06E29A23" w14:textId="0033D2F1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  <w:r w:rsidRPr="003E1001">
        <w:rPr>
          <w:rFonts w:ascii="Helvetica" w:hAnsi="Helvetica" w:cs="Times New Roman"/>
          <w:b/>
        </w:rPr>
        <w:t>....................................................................................................................................................</w:t>
      </w:r>
    </w:p>
    <w:p w14:paraId="3213F524" w14:textId="52BAB687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  <w:r w:rsidRPr="003E1001">
        <w:rPr>
          <w:rFonts w:ascii="Helvetica" w:hAnsi="Helvetica" w:cs="Times New Roman"/>
          <w:b/>
        </w:rPr>
        <w:t>....................................................................................................................................................</w:t>
      </w:r>
    </w:p>
    <w:p w14:paraId="194B8800" w14:textId="77777777" w:rsid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</w:p>
    <w:p w14:paraId="42B0325B" w14:textId="77777777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  <w:r w:rsidRPr="003E1001">
        <w:rPr>
          <w:rFonts w:ascii="Helvetica" w:hAnsi="Helvetica" w:cs="Times New Roman"/>
          <w:b/>
        </w:rPr>
        <w:t>4) Motivace ke studiu v zahraničí: (rozepište na max. 450 znaků (i s mezerami))</w:t>
      </w:r>
    </w:p>
    <w:p w14:paraId="7C88A373" w14:textId="5FF936A0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  <w:r w:rsidRPr="003E1001">
        <w:rPr>
          <w:rFonts w:ascii="Helvetica" w:hAnsi="Helvetica" w:cs="Times New Roman"/>
          <w:b/>
        </w:rPr>
        <w:t>....................................................................................................................................................</w:t>
      </w:r>
    </w:p>
    <w:p w14:paraId="20F35D2E" w14:textId="76B1934E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  <w:r w:rsidRPr="003E1001">
        <w:rPr>
          <w:rFonts w:ascii="Helvetica" w:hAnsi="Helvetica" w:cs="Times New Roman"/>
          <w:b/>
        </w:rPr>
        <w:t>....................................................................................................................................................</w:t>
      </w:r>
    </w:p>
    <w:p w14:paraId="334A5E7E" w14:textId="156D08DB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  <w:r w:rsidRPr="003E1001">
        <w:rPr>
          <w:rFonts w:ascii="Helvetica" w:hAnsi="Helvetica" w:cs="Times New Roman"/>
          <w:b/>
        </w:rPr>
        <w:t>....................................................................................................................................................</w:t>
      </w:r>
    </w:p>
    <w:p w14:paraId="4717C4C4" w14:textId="12F9743B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  <w:r w:rsidRPr="003E1001">
        <w:rPr>
          <w:rFonts w:ascii="Helvetica" w:hAnsi="Helvetica" w:cs="Times New Roman"/>
          <w:b/>
        </w:rPr>
        <w:t>....................................................................................................................................................</w:t>
      </w:r>
    </w:p>
    <w:p w14:paraId="75E4677F" w14:textId="06ECB788" w:rsidR="003E1001" w:rsidRPr="003E1001" w:rsidRDefault="003E1001" w:rsidP="003E1001">
      <w:pPr>
        <w:spacing w:after="0" w:line="240" w:lineRule="auto"/>
        <w:rPr>
          <w:rFonts w:ascii="Helvetica" w:hAnsi="Helvetica" w:cs="Times New Roman"/>
          <w:b/>
        </w:rPr>
      </w:pPr>
      <w:r w:rsidRPr="003E1001">
        <w:rPr>
          <w:rFonts w:ascii="Helvetica" w:hAnsi="Helvetica" w:cs="Times New Roman"/>
          <w:b/>
        </w:rPr>
        <w:t>....................................................................................................................................................</w:t>
      </w:r>
    </w:p>
    <w:p w14:paraId="7038AE7D" w14:textId="283B0D1B" w:rsidR="00B9789C" w:rsidRPr="001A0347" w:rsidRDefault="003E1001" w:rsidP="003E1001">
      <w:pPr>
        <w:spacing w:after="0" w:line="240" w:lineRule="auto"/>
        <w:rPr>
          <w:rFonts w:ascii="Helvetica LT Pro Light" w:hAnsi="Helvetica LT Pro Light"/>
          <w:sz w:val="20"/>
          <w:szCs w:val="20"/>
        </w:rPr>
      </w:pPr>
      <w:r w:rsidRPr="003E1001">
        <w:rPr>
          <w:rFonts w:ascii="Helvetica" w:hAnsi="Helvetica" w:cs="Times New Roman"/>
          <w:b/>
        </w:rPr>
        <w:t>....................................................................................................................................................</w:t>
      </w:r>
    </w:p>
    <w:sectPr w:rsidR="00B9789C" w:rsidRPr="001A0347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EC60AB" w14:textId="77777777" w:rsidR="006F17F5" w:rsidRDefault="006F17F5" w:rsidP="00573E3E">
      <w:pPr>
        <w:spacing w:after="0" w:line="240" w:lineRule="auto"/>
      </w:pPr>
      <w:r>
        <w:separator/>
      </w:r>
    </w:p>
  </w:endnote>
  <w:endnote w:type="continuationSeparator" w:id="0">
    <w:p w14:paraId="7E6A5824" w14:textId="77777777" w:rsidR="006F17F5" w:rsidRDefault="006F17F5" w:rsidP="00573E3E">
      <w:pPr>
        <w:spacing w:after="0" w:line="240" w:lineRule="auto"/>
      </w:pPr>
      <w:r>
        <w:continuationSeparator/>
      </w:r>
    </w:p>
  </w:endnote>
  <w:endnote w:type="continuationNotice" w:id="1">
    <w:p w14:paraId="16331C64" w14:textId="77777777" w:rsidR="006F17F5" w:rsidRDefault="006F17F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LT Pro Light">
    <w:panose1 w:val="020B0303020202020204"/>
    <w:charset w:val="00"/>
    <w:family w:val="swiss"/>
    <w:notTrueType/>
    <w:pitch w:val="variable"/>
    <w:sig w:usb0="A00000AF" w:usb1="5000205A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BFDBF2" w14:textId="77777777" w:rsidR="00113FBF" w:rsidRDefault="00113FB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7DBD89" w14:textId="77777777" w:rsidR="006F17F5" w:rsidRDefault="006F17F5" w:rsidP="00573E3E">
      <w:pPr>
        <w:spacing w:after="0" w:line="240" w:lineRule="auto"/>
      </w:pPr>
      <w:r>
        <w:separator/>
      </w:r>
    </w:p>
  </w:footnote>
  <w:footnote w:type="continuationSeparator" w:id="0">
    <w:p w14:paraId="4FBC4D90" w14:textId="77777777" w:rsidR="006F17F5" w:rsidRDefault="006F17F5" w:rsidP="00573E3E">
      <w:pPr>
        <w:spacing w:after="0" w:line="240" w:lineRule="auto"/>
      </w:pPr>
      <w:r>
        <w:continuationSeparator/>
      </w:r>
    </w:p>
  </w:footnote>
  <w:footnote w:type="continuationNotice" w:id="1">
    <w:p w14:paraId="253B391C" w14:textId="77777777" w:rsidR="006F17F5" w:rsidRDefault="006F17F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B58F2B" w14:textId="77777777" w:rsidR="00113FBF" w:rsidRDefault="00113FB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F6F49"/>
    <w:multiLevelType w:val="hybridMultilevel"/>
    <w:tmpl w:val="0BC8657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80602"/>
    <w:multiLevelType w:val="hybridMultilevel"/>
    <w:tmpl w:val="B822723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87FD6"/>
    <w:multiLevelType w:val="hybridMultilevel"/>
    <w:tmpl w:val="4D529C2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22956"/>
    <w:multiLevelType w:val="hybridMultilevel"/>
    <w:tmpl w:val="EBC815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630CA0"/>
    <w:multiLevelType w:val="hybridMultilevel"/>
    <w:tmpl w:val="FFA4DFE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847A8"/>
    <w:multiLevelType w:val="hybridMultilevel"/>
    <w:tmpl w:val="769250A0"/>
    <w:lvl w:ilvl="0" w:tplc="0405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14BD4691"/>
    <w:multiLevelType w:val="hybridMultilevel"/>
    <w:tmpl w:val="DF14A5E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3832ED"/>
    <w:multiLevelType w:val="hybridMultilevel"/>
    <w:tmpl w:val="B2DC24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F2B02"/>
    <w:multiLevelType w:val="hybridMultilevel"/>
    <w:tmpl w:val="3D6E2F3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8A6DF5"/>
    <w:multiLevelType w:val="hybridMultilevel"/>
    <w:tmpl w:val="D1AA165A"/>
    <w:lvl w:ilvl="0" w:tplc="DCDC9A04">
      <w:start w:val="1"/>
      <w:numFmt w:val="lowerLetter"/>
      <w:lvlText w:val="%1)"/>
      <w:lvlJc w:val="right"/>
      <w:pPr>
        <w:ind w:left="1080" w:hanging="360"/>
      </w:pPr>
      <w:rPr>
        <w:rFonts w:ascii="Helvetica LT Pro Light" w:eastAsiaTheme="minorHAnsi" w:hAnsi="Helvetica LT Pro Light" w:cstheme="minorBidi"/>
      </w:r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2B6515E"/>
    <w:multiLevelType w:val="hybridMultilevel"/>
    <w:tmpl w:val="B728243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46364"/>
    <w:multiLevelType w:val="hybridMultilevel"/>
    <w:tmpl w:val="93C69AAC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F128E4"/>
    <w:multiLevelType w:val="hybridMultilevel"/>
    <w:tmpl w:val="438CA90E"/>
    <w:lvl w:ilvl="0" w:tplc="C63EE888">
      <w:start w:val="5"/>
      <w:numFmt w:val="bullet"/>
      <w:lvlText w:val="-"/>
      <w:lvlJc w:val="left"/>
      <w:pPr>
        <w:ind w:left="720" w:hanging="360"/>
      </w:pPr>
      <w:rPr>
        <w:rFonts w:ascii="Helvetica" w:eastAsiaTheme="minorHAnsi" w:hAnsi="Helvetic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016EF"/>
    <w:multiLevelType w:val="hybridMultilevel"/>
    <w:tmpl w:val="EE0A994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D20FBD"/>
    <w:multiLevelType w:val="hybridMultilevel"/>
    <w:tmpl w:val="920A0ED6"/>
    <w:lvl w:ilvl="0" w:tplc="2AA68374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EF07800"/>
    <w:multiLevelType w:val="hybridMultilevel"/>
    <w:tmpl w:val="5D7AA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C447C1"/>
    <w:multiLevelType w:val="hybridMultilevel"/>
    <w:tmpl w:val="BEFEBA4E"/>
    <w:lvl w:ilvl="0" w:tplc="8AFC6C4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3E99"/>
    <w:multiLevelType w:val="hybridMultilevel"/>
    <w:tmpl w:val="530EA210"/>
    <w:lvl w:ilvl="0" w:tplc="DCDC9A04">
      <w:start w:val="1"/>
      <w:numFmt w:val="lowerLetter"/>
      <w:lvlText w:val="%1)"/>
      <w:lvlJc w:val="right"/>
      <w:pPr>
        <w:ind w:left="1080" w:hanging="360"/>
      </w:pPr>
      <w:rPr>
        <w:rFonts w:ascii="Helvetica LT Pro Light" w:eastAsiaTheme="minorHAnsi" w:hAnsi="Helvetica LT Pro Light" w:cstheme="minorBidi"/>
      </w:rPr>
    </w:lvl>
    <w:lvl w:ilvl="1" w:tplc="0405001B">
      <w:start w:val="1"/>
      <w:numFmt w:val="lowerRoman"/>
      <w:lvlText w:val="%2."/>
      <w:lvlJc w:val="righ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6A76A8B"/>
    <w:multiLevelType w:val="hybridMultilevel"/>
    <w:tmpl w:val="3C4A4A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7C16AB"/>
    <w:multiLevelType w:val="hybridMultilevel"/>
    <w:tmpl w:val="11D446C8"/>
    <w:lvl w:ilvl="0" w:tplc="0405001B">
      <w:start w:val="1"/>
      <w:numFmt w:val="lowerRoman"/>
      <w:lvlText w:val="%1."/>
      <w:lvlJc w:val="righ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3F60175C"/>
    <w:multiLevelType w:val="hybridMultilevel"/>
    <w:tmpl w:val="BFEC59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412D90"/>
    <w:multiLevelType w:val="hybridMultilevel"/>
    <w:tmpl w:val="52A627BE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4FE0B2D"/>
    <w:multiLevelType w:val="hybridMultilevel"/>
    <w:tmpl w:val="0C6E56CA"/>
    <w:lvl w:ilvl="0" w:tplc="0BFC42C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231304"/>
    <w:multiLevelType w:val="hybridMultilevel"/>
    <w:tmpl w:val="EEF24FC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E3695D"/>
    <w:multiLevelType w:val="hybridMultilevel"/>
    <w:tmpl w:val="CED0BD0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9B4B62"/>
    <w:multiLevelType w:val="hybridMultilevel"/>
    <w:tmpl w:val="4D529C2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1E477C"/>
    <w:multiLevelType w:val="hybridMultilevel"/>
    <w:tmpl w:val="BCE2D2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712E1"/>
    <w:multiLevelType w:val="hybridMultilevel"/>
    <w:tmpl w:val="9CDE7668"/>
    <w:lvl w:ilvl="0" w:tplc="0368F432">
      <w:start w:val="1"/>
      <w:numFmt w:val="lowerLetter"/>
      <w:lvlText w:val="%1)"/>
      <w:lvlJc w:val="left"/>
      <w:pPr>
        <w:ind w:left="720" w:hanging="360"/>
      </w:pPr>
      <w:rPr>
        <w:rFonts w:ascii="Helvetica LT Pro Light" w:eastAsiaTheme="minorHAnsi" w:hAnsi="Helvetica LT Pro Light" w:cstheme="minorBidi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342053"/>
    <w:multiLevelType w:val="hybridMultilevel"/>
    <w:tmpl w:val="AA56262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776382"/>
    <w:multiLevelType w:val="hybridMultilevel"/>
    <w:tmpl w:val="8368CE1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D30856"/>
    <w:multiLevelType w:val="multilevel"/>
    <w:tmpl w:val="8020D888"/>
    <w:lvl w:ilvl="0">
      <w:start w:val="2"/>
      <w:numFmt w:val="lowerRoman"/>
      <w:lvlText w:val="%1."/>
      <w:lvlJc w:val="left"/>
      <w:pPr>
        <w:ind w:left="180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A0C2CBF"/>
    <w:multiLevelType w:val="hybridMultilevel"/>
    <w:tmpl w:val="1548D3CE"/>
    <w:lvl w:ilvl="0" w:tplc="FD80B1FC">
      <w:start w:val="2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17A2F83"/>
    <w:multiLevelType w:val="hybridMultilevel"/>
    <w:tmpl w:val="52446F9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315264"/>
    <w:multiLevelType w:val="hybridMultilevel"/>
    <w:tmpl w:val="0BF29D2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AB2841"/>
    <w:multiLevelType w:val="hybridMultilevel"/>
    <w:tmpl w:val="184A421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D85E67"/>
    <w:multiLevelType w:val="hybridMultilevel"/>
    <w:tmpl w:val="DAC673F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687D0F"/>
    <w:multiLevelType w:val="hybridMultilevel"/>
    <w:tmpl w:val="D820F4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7E50E1"/>
    <w:multiLevelType w:val="hybridMultilevel"/>
    <w:tmpl w:val="00BECC5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9"/>
  </w:num>
  <w:num w:numId="3">
    <w:abstractNumId w:val="9"/>
  </w:num>
  <w:num w:numId="4">
    <w:abstractNumId w:val="16"/>
  </w:num>
  <w:num w:numId="5">
    <w:abstractNumId w:val="12"/>
  </w:num>
  <w:num w:numId="6">
    <w:abstractNumId w:val="5"/>
  </w:num>
  <w:num w:numId="7">
    <w:abstractNumId w:val="7"/>
  </w:num>
  <w:num w:numId="8">
    <w:abstractNumId w:val="20"/>
  </w:num>
  <w:num w:numId="9">
    <w:abstractNumId w:val="33"/>
  </w:num>
  <w:num w:numId="10">
    <w:abstractNumId w:val="10"/>
  </w:num>
  <w:num w:numId="11">
    <w:abstractNumId w:val="3"/>
  </w:num>
  <w:num w:numId="12">
    <w:abstractNumId w:val="26"/>
  </w:num>
  <w:num w:numId="13">
    <w:abstractNumId w:val="22"/>
  </w:num>
  <w:num w:numId="14">
    <w:abstractNumId w:val="32"/>
  </w:num>
  <w:num w:numId="15">
    <w:abstractNumId w:val="1"/>
  </w:num>
  <w:num w:numId="16">
    <w:abstractNumId w:val="4"/>
  </w:num>
  <w:num w:numId="17">
    <w:abstractNumId w:val="14"/>
  </w:num>
  <w:num w:numId="18">
    <w:abstractNumId w:val="31"/>
  </w:num>
  <w:num w:numId="19">
    <w:abstractNumId w:val="30"/>
  </w:num>
  <w:num w:numId="20">
    <w:abstractNumId w:val="23"/>
  </w:num>
  <w:num w:numId="21">
    <w:abstractNumId w:val="25"/>
  </w:num>
  <w:num w:numId="22">
    <w:abstractNumId w:val="17"/>
  </w:num>
  <w:num w:numId="23">
    <w:abstractNumId w:val="18"/>
  </w:num>
  <w:num w:numId="24">
    <w:abstractNumId w:val="35"/>
  </w:num>
  <w:num w:numId="25">
    <w:abstractNumId w:val="6"/>
  </w:num>
  <w:num w:numId="26">
    <w:abstractNumId w:val="2"/>
  </w:num>
  <w:num w:numId="27">
    <w:abstractNumId w:val="11"/>
  </w:num>
  <w:num w:numId="28">
    <w:abstractNumId w:val="8"/>
  </w:num>
  <w:num w:numId="29">
    <w:abstractNumId w:val="29"/>
  </w:num>
  <w:num w:numId="30">
    <w:abstractNumId w:val="37"/>
  </w:num>
  <w:num w:numId="31">
    <w:abstractNumId w:val="24"/>
  </w:num>
  <w:num w:numId="32">
    <w:abstractNumId w:val="21"/>
  </w:num>
  <w:num w:numId="33">
    <w:abstractNumId w:val="15"/>
  </w:num>
  <w:num w:numId="34">
    <w:abstractNumId w:val="0"/>
  </w:num>
  <w:num w:numId="35">
    <w:abstractNumId w:val="28"/>
  </w:num>
  <w:num w:numId="36">
    <w:abstractNumId w:val="13"/>
  </w:num>
  <w:num w:numId="37">
    <w:abstractNumId w:val="34"/>
  </w:num>
  <w:num w:numId="3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zCzMDczNTa0NLNU0lEKTi0uzszPAykwrgUAoJXHRywAAAA="/>
  </w:docVars>
  <w:rsids>
    <w:rsidRoot w:val="00594064"/>
    <w:rsid w:val="000121E1"/>
    <w:rsid w:val="0001671A"/>
    <w:rsid w:val="00022C70"/>
    <w:rsid w:val="00047743"/>
    <w:rsid w:val="00050E7B"/>
    <w:rsid w:val="00051D7E"/>
    <w:rsid w:val="0005507B"/>
    <w:rsid w:val="00060D3B"/>
    <w:rsid w:val="00071EB4"/>
    <w:rsid w:val="0007374F"/>
    <w:rsid w:val="00080EC0"/>
    <w:rsid w:val="000A4814"/>
    <w:rsid w:val="000A7C53"/>
    <w:rsid w:val="000C01F1"/>
    <w:rsid w:val="000C0791"/>
    <w:rsid w:val="000C5312"/>
    <w:rsid w:val="000C69EE"/>
    <w:rsid w:val="000D0B15"/>
    <w:rsid w:val="000D21EA"/>
    <w:rsid w:val="000E2524"/>
    <w:rsid w:val="000E3D2B"/>
    <w:rsid w:val="000F183F"/>
    <w:rsid w:val="00101EB0"/>
    <w:rsid w:val="00105D3D"/>
    <w:rsid w:val="00113FBF"/>
    <w:rsid w:val="00157B78"/>
    <w:rsid w:val="001676C7"/>
    <w:rsid w:val="00167E39"/>
    <w:rsid w:val="00171B43"/>
    <w:rsid w:val="00194120"/>
    <w:rsid w:val="001A0347"/>
    <w:rsid w:val="001B0B08"/>
    <w:rsid w:val="001E40EF"/>
    <w:rsid w:val="001E632B"/>
    <w:rsid w:val="00200DC9"/>
    <w:rsid w:val="00200F03"/>
    <w:rsid w:val="0020759C"/>
    <w:rsid w:val="00221A6F"/>
    <w:rsid w:val="002406EE"/>
    <w:rsid w:val="00245DF8"/>
    <w:rsid w:val="0025791A"/>
    <w:rsid w:val="00265935"/>
    <w:rsid w:val="002746AF"/>
    <w:rsid w:val="00274987"/>
    <w:rsid w:val="002771EB"/>
    <w:rsid w:val="002836E0"/>
    <w:rsid w:val="002A6D59"/>
    <w:rsid w:val="002E3F82"/>
    <w:rsid w:val="003013B6"/>
    <w:rsid w:val="0030744A"/>
    <w:rsid w:val="00344372"/>
    <w:rsid w:val="00374726"/>
    <w:rsid w:val="003855C4"/>
    <w:rsid w:val="00390CC9"/>
    <w:rsid w:val="003950B6"/>
    <w:rsid w:val="00396ABC"/>
    <w:rsid w:val="003B030A"/>
    <w:rsid w:val="003B5C11"/>
    <w:rsid w:val="003E1001"/>
    <w:rsid w:val="003F00AF"/>
    <w:rsid w:val="004121A8"/>
    <w:rsid w:val="0041628D"/>
    <w:rsid w:val="00423AE4"/>
    <w:rsid w:val="00431ADE"/>
    <w:rsid w:val="00433CA5"/>
    <w:rsid w:val="00444738"/>
    <w:rsid w:val="00446078"/>
    <w:rsid w:val="00451180"/>
    <w:rsid w:val="004534E8"/>
    <w:rsid w:val="00460F1C"/>
    <w:rsid w:val="00461C83"/>
    <w:rsid w:val="004B4BB4"/>
    <w:rsid w:val="004C122B"/>
    <w:rsid w:val="004C2570"/>
    <w:rsid w:val="004C26F0"/>
    <w:rsid w:val="004D6101"/>
    <w:rsid w:val="004E384E"/>
    <w:rsid w:val="004F5947"/>
    <w:rsid w:val="005236A5"/>
    <w:rsid w:val="005355BA"/>
    <w:rsid w:val="00536CF9"/>
    <w:rsid w:val="005445CF"/>
    <w:rsid w:val="0056652B"/>
    <w:rsid w:val="00570D92"/>
    <w:rsid w:val="00573E3E"/>
    <w:rsid w:val="00581B09"/>
    <w:rsid w:val="00594064"/>
    <w:rsid w:val="005B088C"/>
    <w:rsid w:val="005B6E39"/>
    <w:rsid w:val="005F2A5C"/>
    <w:rsid w:val="00601354"/>
    <w:rsid w:val="00606268"/>
    <w:rsid w:val="006152C4"/>
    <w:rsid w:val="00647FCB"/>
    <w:rsid w:val="00655AA0"/>
    <w:rsid w:val="00692634"/>
    <w:rsid w:val="00697296"/>
    <w:rsid w:val="00697CF3"/>
    <w:rsid w:val="006A76E7"/>
    <w:rsid w:val="006B2411"/>
    <w:rsid w:val="006D318C"/>
    <w:rsid w:val="006E1817"/>
    <w:rsid w:val="006E297A"/>
    <w:rsid w:val="006E2E67"/>
    <w:rsid w:val="006E34BF"/>
    <w:rsid w:val="006F0296"/>
    <w:rsid w:val="006F17F5"/>
    <w:rsid w:val="006F1894"/>
    <w:rsid w:val="006F359E"/>
    <w:rsid w:val="007139BB"/>
    <w:rsid w:val="007178EF"/>
    <w:rsid w:val="00721807"/>
    <w:rsid w:val="00755071"/>
    <w:rsid w:val="0075594A"/>
    <w:rsid w:val="00765CC8"/>
    <w:rsid w:val="0077582D"/>
    <w:rsid w:val="00777897"/>
    <w:rsid w:val="007922AF"/>
    <w:rsid w:val="007A580C"/>
    <w:rsid w:val="007C6E41"/>
    <w:rsid w:val="007E284D"/>
    <w:rsid w:val="007E78E1"/>
    <w:rsid w:val="007F5488"/>
    <w:rsid w:val="00814027"/>
    <w:rsid w:val="00825301"/>
    <w:rsid w:val="008276D5"/>
    <w:rsid w:val="00835484"/>
    <w:rsid w:val="008377D3"/>
    <w:rsid w:val="008526C1"/>
    <w:rsid w:val="00857859"/>
    <w:rsid w:val="008670D2"/>
    <w:rsid w:val="00871D20"/>
    <w:rsid w:val="00871E4A"/>
    <w:rsid w:val="00886482"/>
    <w:rsid w:val="00892B4E"/>
    <w:rsid w:val="008A2AE2"/>
    <w:rsid w:val="008A625E"/>
    <w:rsid w:val="008B01AF"/>
    <w:rsid w:val="008B3335"/>
    <w:rsid w:val="008C13C6"/>
    <w:rsid w:val="008E3920"/>
    <w:rsid w:val="008F7948"/>
    <w:rsid w:val="00907DE6"/>
    <w:rsid w:val="00916294"/>
    <w:rsid w:val="0092484F"/>
    <w:rsid w:val="0092777C"/>
    <w:rsid w:val="00937F3B"/>
    <w:rsid w:val="00944AE8"/>
    <w:rsid w:val="0094563A"/>
    <w:rsid w:val="0095475B"/>
    <w:rsid w:val="00971D12"/>
    <w:rsid w:val="00977915"/>
    <w:rsid w:val="0098403D"/>
    <w:rsid w:val="009A3AFD"/>
    <w:rsid w:val="009A3D8A"/>
    <w:rsid w:val="009A7469"/>
    <w:rsid w:val="009B1612"/>
    <w:rsid w:val="009C3925"/>
    <w:rsid w:val="009C7291"/>
    <w:rsid w:val="009D4F32"/>
    <w:rsid w:val="009E3F3F"/>
    <w:rsid w:val="009E6A02"/>
    <w:rsid w:val="009F360D"/>
    <w:rsid w:val="009F45C6"/>
    <w:rsid w:val="00A15963"/>
    <w:rsid w:val="00A204AD"/>
    <w:rsid w:val="00A33B86"/>
    <w:rsid w:val="00A34527"/>
    <w:rsid w:val="00A42B93"/>
    <w:rsid w:val="00A4520B"/>
    <w:rsid w:val="00A45E3C"/>
    <w:rsid w:val="00A854C3"/>
    <w:rsid w:val="00A9103A"/>
    <w:rsid w:val="00A93ABE"/>
    <w:rsid w:val="00AA433D"/>
    <w:rsid w:val="00AB6C22"/>
    <w:rsid w:val="00AE25EE"/>
    <w:rsid w:val="00AE4D4D"/>
    <w:rsid w:val="00B001A8"/>
    <w:rsid w:val="00B15D6D"/>
    <w:rsid w:val="00B267F6"/>
    <w:rsid w:val="00B369B9"/>
    <w:rsid w:val="00B50B06"/>
    <w:rsid w:val="00B5107B"/>
    <w:rsid w:val="00B56FB0"/>
    <w:rsid w:val="00B57154"/>
    <w:rsid w:val="00B5745B"/>
    <w:rsid w:val="00B57A79"/>
    <w:rsid w:val="00B66735"/>
    <w:rsid w:val="00B70B15"/>
    <w:rsid w:val="00B744F1"/>
    <w:rsid w:val="00B752AA"/>
    <w:rsid w:val="00B967AE"/>
    <w:rsid w:val="00B96E28"/>
    <w:rsid w:val="00B9789C"/>
    <w:rsid w:val="00BA2707"/>
    <w:rsid w:val="00BB62DC"/>
    <w:rsid w:val="00BC0A7A"/>
    <w:rsid w:val="00BC1659"/>
    <w:rsid w:val="00BC3762"/>
    <w:rsid w:val="00BC6D2B"/>
    <w:rsid w:val="00BD150B"/>
    <w:rsid w:val="00BD4DB4"/>
    <w:rsid w:val="00BF198C"/>
    <w:rsid w:val="00BF3FF2"/>
    <w:rsid w:val="00C25A0D"/>
    <w:rsid w:val="00C352D4"/>
    <w:rsid w:val="00C615AA"/>
    <w:rsid w:val="00C627DA"/>
    <w:rsid w:val="00C67AC1"/>
    <w:rsid w:val="00C768AA"/>
    <w:rsid w:val="00C9547E"/>
    <w:rsid w:val="00CA0666"/>
    <w:rsid w:val="00CA2C1A"/>
    <w:rsid w:val="00CA339C"/>
    <w:rsid w:val="00CD5C06"/>
    <w:rsid w:val="00CE1D9B"/>
    <w:rsid w:val="00CE6E36"/>
    <w:rsid w:val="00CF3586"/>
    <w:rsid w:val="00CF39FE"/>
    <w:rsid w:val="00CF7A3E"/>
    <w:rsid w:val="00D00F9E"/>
    <w:rsid w:val="00D034CB"/>
    <w:rsid w:val="00D04B7F"/>
    <w:rsid w:val="00D05AB6"/>
    <w:rsid w:val="00D05D85"/>
    <w:rsid w:val="00D2158D"/>
    <w:rsid w:val="00D55B9A"/>
    <w:rsid w:val="00D8400A"/>
    <w:rsid w:val="00D9220A"/>
    <w:rsid w:val="00D94299"/>
    <w:rsid w:val="00D9585B"/>
    <w:rsid w:val="00DA4987"/>
    <w:rsid w:val="00DA5727"/>
    <w:rsid w:val="00DA6F0C"/>
    <w:rsid w:val="00DC42BF"/>
    <w:rsid w:val="00DC6498"/>
    <w:rsid w:val="00DE0AA7"/>
    <w:rsid w:val="00DF5CA6"/>
    <w:rsid w:val="00E051DE"/>
    <w:rsid w:val="00E07988"/>
    <w:rsid w:val="00E25000"/>
    <w:rsid w:val="00E26AF8"/>
    <w:rsid w:val="00E334D1"/>
    <w:rsid w:val="00E47A87"/>
    <w:rsid w:val="00E51EBC"/>
    <w:rsid w:val="00E543A4"/>
    <w:rsid w:val="00E5727B"/>
    <w:rsid w:val="00E67DAC"/>
    <w:rsid w:val="00E80E37"/>
    <w:rsid w:val="00EA70EC"/>
    <w:rsid w:val="00EB795C"/>
    <w:rsid w:val="00EE5605"/>
    <w:rsid w:val="00EF148E"/>
    <w:rsid w:val="00F13771"/>
    <w:rsid w:val="00F3002F"/>
    <w:rsid w:val="00F36E46"/>
    <w:rsid w:val="00F3734E"/>
    <w:rsid w:val="00F524D9"/>
    <w:rsid w:val="00F575F2"/>
    <w:rsid w:val="00F614C0"/>
    <w:rsid w:val="00F63C9C"/>
    <w:rsid w:val="00F67878"/>
    <w:rsid w:val="00F72D24"/>
    <w:rsid w:val="00F758F8"/>
    <w:rsid w:val="00F86D3C"/>
    <w:rsid w:val="00FC0729"/>
    <w:rsid w:val="00FD7586"/>
    <w:rsid w:val="00FE6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9A4015"/>
  <w15:docId w15:val="{5DAE45E6-B9E5-422F-97C4-EBEC0BF68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573E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70B15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0E3D2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E3D2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E3D2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E3D2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E3D2B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E3D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E3D2B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0D0B15"/>
    <w:rPr>
      <w:color w:val="0563C1" w:themeColor="hyperlink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573E3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Mkatabulky">
    <w:name w:val="Table Grid"/>
    <w:basedOn w:val="Normlntabulka"/>
    <w:uiPriority w:val="59"/>
    <w:rsid w:val="00573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573E3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573E3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573E3E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FE6AE7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FE6AE7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FE6AE7"/>
    <w:rPr>
      <w:vertAlign w:val="superscript"/>
    </w:rPr>
  </w:style>
  <w:style w:type="paragraph" w:customStyle="1" w:styleId="Default">
    <w:name w:val="Default"/>
    <w:rsid w:val="00B9789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Zhlav">
    <w:name w:val="header"/>
    <w:basedOn w:val="Normln"/>
    <w:link w:val="ZhlavChar"/>
    <w:uiPriority w:val="99"/>
    <w:unhideWhenUsed/>
    <w:rsid w:val="009248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2484F"/>
  </w:style>
  <w:style w:type="paragraph" w:styleId="Zpat">
    <w:name w:val="footer"/>
    <w:basedOn w:val="Normln"/>
    <w:link w:val="ZpatChar"/>
    <w:uiPriority w:val="99"/>
    <w:unhideWhenUsed/>
    <w:rsid w:val="009248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2484F"/>
  </w:style>
  <w:style w:type="paragraph" w:styleId="Revize">
    <w:name w:val="Revision"/>
    <w:hidden/>
    <w:uiPriority w:val="99"/>
    <w:semiHidden/>
    <w:rsid w:val="0092484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941B5AA6E422A4AB38EE28B7C5808DE" ma:contentTypeVersion="14" ma:contentTypeDescription="Vytvoří nový dokument" ma:contentTypeScope="" ma:versionID="433c77074e5b6a8d2b57e0e68c6e2c3b">
  <xsd:schema xmlns:xsd="http://www.w3.org/2001/XMLSchema" xmlns:xs="http://www.w3.org/2001/XMLSchema" xmlns:p="http://schemas.microsoft.com/office/2006/metadata/properties" xmlns:ns3="197510c0-0ce7-4f44-a78d-91909a6c9ccc" xmlns:ns4="18c96c63-6c05-490b-8aa8-36157042b6d9" targetNamespace="http://schemas.microsoft.com/office/2006/metadata/properties" ma:root="true" ma:fieldsID="7e39477f29ea93e9c72a5604097d72ce" ns3:_="" ns4:_="">
    <xsd:import namespace="197510c0-0ce7-4f44-a78d-91909a6c9ccc"/>
    <xsd:import namespace="18c96c63-6c05-490b-8aa8-36157042b6d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7510c0-0ce7-4f44-a78d-91909a6c9cc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c96c63-6c05-490b-8aa8-36157042b6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7FCC9F-B0DF-414E-B638-818B82094C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7510c0-0ce7-4f44-a78d-91909a6c9ccc"/>
    <ds:schemaRef ds:uri="18c96c63-6c05-490b-8aa8-36157042b6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7530C0-EA50-461C-85E8-F387D4E2D4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8255C8-B496-42FB-B65E-89DB600E71DD}">
  <ds:schemaRefs>
    <ds:schemaRef ds:uri="http://www.w3.org/XML/1998/namespace"/>
    <ds:schemaRef ds:uri="http://schemas.microsoft.com/office/2006/documentManagement/types"/>
    <ds:schemaRef ds:uri="http://schemas.microsoft.com/office/2006/metadata/properties"/>
    <ds:schemaRef ds:uri="197510c0-0ce7-4f44-a78d-91909a6c9ccc"/>
    <ds:schemaRef ds:uri="http://purl.org/dc/terms/"/>
    <ds:schemaRef ds:uri="18c96c63-6c05-490b-8aa8-36157042b6d9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0674949C-0450-4102-ACFC-1567AD8A5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6</Words>
  <Characters>2342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OU</Company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máš Drobík</dc:creator>
  <cp:lastModifiedBy>Markéta Kopecká</cp:lastModifiedBy>
  <cp:revision>2</cp:revision>
  <dcterms:created xsi:type="dcterms:W3CDTF">2022-12-16T13:44:00Z</dcterms:created>
  <dcterms:modified xsi:type="dcterms:W3CDTF">2022-12-16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41B5AA6E422A4AB38EE28B7C5808DE</vt:lpwstr>
  </property>
</Properties>
</file>